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95D9" w:themeColor="text2" w:themeTint="7F"/>
  <w:body>
    <w:p w14:paraId="1E4689A2" w14:textId="3718583C" w:rsidR="00E646C9" w:rsidRDefault="00227879">
      <w:r>
        <w:rPr>
          <w:noProof/>
        </w:rPr>
        <w:drawing>
          <wp:inline distT="0" distB="0" distL="0" distR="0" wp14:anchorId="00C32DF2" wp14:editId="2D4ED83C">
            <wp:extent cx="5943600" cy="7943850"/>
            <wp:effectExtent l="76200" t="76200" r="76200" b="76200"/>
            <wp:docPr id="1058989109" name="Picture 1" descr="A poster for a girls worksho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89109" name="Picture 1" descr="A poster for a girls workshop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43850"/>
                    </a:xfrm>
                    <a:prstGeom prst="rect">
                      <a:avLst/>
                    </a:prstGeom>
                    <a:ln w="762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64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3MDM0tzQ3MLU0tTRT0lEKTi0uzszPAykwqgUARlPCSiwAAAA="/>
  </w:docVars>
  <w:rsids>
    <w:rsidRoot w:val="00B72F8D"/>
    <w:rsid w:val="000212EE"/>
    <w:rsid w:val="000A003B"/>
    <w:rsid w:val="000E1D75"/>
    <w:rsid w:val="001A045C"/>
    <w:rsid w:val="0022525A"/>
    <w:rsid w:val="00227879"/>
    <w:rsid w:val="00561DB5"/>
    <w:rsid w:val="00801374"/>
    <w:rsid w:val="00AB0D8E"/>
    <w:rsid w:val="00B72F8D"/>
    <w:rsid w:val="00D404D8"/>
    <w:rsid w:val="00D83F1D"/>
    <w:rsid w:val="00DA5983"/>
    <w:rsid w:val="00E646C9"/>
    <w:rsid w:val="00EE1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191D3"/>
  <w15:chartTrackingRefBased/>
  <w15:docId w15:val="{6AABB8EB-E669-4B7B-AFCB-858E3A05B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2F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2F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2F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2F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2F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2F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2F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2F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2F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2F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2F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2F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2F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2F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2F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2F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2F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2F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2F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F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2F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2F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2F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2F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2F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2F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2F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2F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2F8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cGunn</dc:creator>
  <cp:keywords/>
  <dc:description/>
  <cp:lastModifiedBy>Evans, Wendy</cp:lastModifiedBy>
  <cp:revision>2</cp:revision>
  <cp:lastPrinted>2025-11-15T19:31:00Z</cp:lastPrinted>
  <dcterms:created xsi:type="dcterms:W3CDTF">2025-11-19T13:48:00Z</dcterms:created>
  <dcterms:modified xsi:type="dcterms:W3CDTF">2025-11-19T13:48:00Z</dcterms:modified>
</cp:coreProperties>
</file>